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utan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l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mor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lio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at_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31, 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43, 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oids_at_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otgun_seq_bat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mor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5 (3.95, 5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0 (3.40, 5.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ilcoxon rank sum exact test; Fisher's exact test; Wilcoxon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00:47:46Z</dcterms:created>
  <dcterms:modified xsi:type="dcterms:W3CDTF">2024-10-28T00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